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1775FE" w14:textId="77777777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6819352E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D64AE5">
        <w:t xml:space="preserve">(wafers)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617CA704" w:rsidR="00230FA0" w:rsidRDefault="00230FA0" w:rsidP="00FA3A64">
      <w:pPr>
        <w:spacing w:after="0" w:line="240" w:lineRule="auto"/>
        <w:ind w:left="567"/>
        <w:jc w:val="both"/>
      </w:pPr>
      <w:r>
        <w:t xml:space="preserve">1. GaAs </w:t>
      </w:r>
      <w:r w:rsidR="007B5033">
        <w:t>N-type</w:t>
      </w:r>
      <w:r>
        <w:t xml:space="preserve"> </w:t>
      </w:r>
      <w:r w:rsidR="00C032C9">
        <w:t>3</w:t>
      </w:r>
      <w:r>
        <w:t xml:space="preserve">”     </w:t>
      </w:r>
      <w:r w:rsidR="009E24FD">
        <w:t xml:space="preserve">        </w:t>
      </w:r>
      <w:r>
        <w:t xml:space="preserve"> </w:t>
      </w:r>
      <w:r w:rsidR="00C032C9">
        <w:t xml:space="preserve">         </w:t>
      </w:r>
      <w:r>
        <w:t>100 sztuk</w:t>
      </w:r>
    </w:p>
    <w:p w14:paraId="4C2ADB4A" w14:textId="7EA340C3" w:rsidR="00230FA0" w:rsidRDefault="00230FA0" w:rsidP="00FA3A64">
      <w:pPr>
        <w:spacing w:after="0" w:line="240" w:lineRule="auto"/>
        <w:ind w:left="567"/>
        <w:jc w:val="both"/>
      </w:pPr>
      <w:r>
        <w:t xml:space="preserve">2. GaAs </w:t>
      </w:r>
      <w:r w:rsidR="007B5033">
        <w:t>N-type</w:t>
      </w:r>
      <w:r>
        <w:t xml:space="preserve"> </w:t>
      </w:r>
      <w:r w:rsidR="00C032C9">
        <w:t>4</w:t>
      </w:r>
      <w:r>
        <w:t xml:space="preserve">”  </w:t>
      </w:r>
      <w:r w:rsidR="00C032C9">
        <w:t xml:space="preserve">(100 mm)   </w:t>
      </w:r>
      <w:r w:rsidR="009E24FD">
        <w:t xml:space="preserve"> </w:t>
      </w:r>
      <w:r>
        <w:t>100 sztuk</w:t>
      </w:r>
    </w:p>
    <w:p w14:paraId="3C0C9623" w14:textId="183FC57F" w:rsidR="009E24FD" w:rsidRDefault="009E24FD" w:rsidP="00FA3A64">
      <w:pPr>
        <w:spacing w:after="0" w:line="240" w:lineRule="auto"/>
        <w:ind w:left="567"/>
        <w:jc w:val="both"/>
      </w:pPr>
      <w:r>
        <w:t xml:space="preserve">3. GaAs </w:t>
      </w:r>
      <w:r w:rsidR="007B5033">
        <w:t>N-type</w:t>
      </w:r>
      <w:r>
        <w:t xml:space="preserve"> </w:t>
      </w:r>
      <w:r w:rsidR="00C032C9">
        <w:t>6” (</w:t>
      </w:r>
      <w:r>
        <w:t>1</w:t>
      </w:r>
      <w:r w:rsidR="00C032C9">
        <w:t>5</w:t>
      </w:r>
      <w:r>
        <w:t>0 mm</w:t>
      </w:r>
      <w:r w:rsidR="00C032C9">
        <w:t>)</w:t>
      </w:r>
      <w:r>
        <w:t xml:space="preserve">   </w:t>
      </w:r>
      <w:r w:rsidR="00C032C9">
        <w:t xml:space="preserve">   </w:t>
      </w:r>
      <w:r w:rsidR="009E509F">
        <w:t xml:space="preserve"> </w:t>
      </w:r>
      <w:r w:rsidR="00C032C9">
        <w:t>5</w:t>
      </w:r>
      <w:r>
        <w:t>0 sztuk</w:t>
      </w: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D9C710A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530CCA25" w:rsidR="004A3DC8" w:rsidRDefault="004A3DC8" w:rsidP="008D591C">
            <w:pPr>
              <w:widowControl w:val="0"/>
              <w:spacing w:after="0" w:line="240" w:lineRule="auto"/>
            </w:pPr>
            <w:r>
              <w:t>Cena</w:t>
            </w:r>
            <w:r w:rsidR="00707D99">
              <w:t xml:space="preserve"> netto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0EA793EA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</w:t>
      </w:r>
      <w:r w:rsidR="004417C1">
        <w:t xml:space="preserve">netto </w:t>
      </w:r>
      <w:r w:rsidR="00B44E94">
        <w:t>towarów wraz z dostawą - dla danej przedłożonej oferty</w:t>
      </w:r>
    </w:p>
    <w:p w14:paraId="09C4F482" w14:textId="502DD356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Pmin</w:t>
      </w:r>
      <w:r w:rsidR="00B44E94">
        <w:t xml:space="preserve"> - </w:t>
      </w:r>
      <w:r w:rsidR="00B44E94" w:rsidRPr="00B44E94">
        <w:t xml:space="preserve">minimalna </w:t>
      </w:r>
      <w:r w:rsidR="00B44E94">
        <w:t>cena</w:t>
      </w:r>
      <w:r w:rsidR="004417C1">
        <w:t xml:space="preserve"> netto</w:t>
      </w:r>
      <w:r w:rsidR="00B44E94">
        <w:t xml:space="preserve">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13B3A4A5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671CA6">
        <w:t xml:space="preserve">Do </w:t>
      </w:r>
      <w:r w:rsidR="00C032C9">
        <w:t>7</w:t>
      </w:r>
      <w:r w:rsidR="00154F1B" w:rsidRPr="00671CA6">
        <w:rPr>
          <w:color w:val="000000"/>
        </w:rPr>
        <w:t xml:space="preserve"> tygodni</w:t>
      </w:r>
      <w:r w:rsidR="0052754A" w:rsidRPr="00671CA6">
        <w:rPr>
          <w:color w:val="000000"/>
        </w:rPr>
        <w:t xml:space="preserve"> od daty </w:t>
      </w:r>
      <w:r w:rsidR="001C26B1" w:rsidRPr="00671CA6">
        <w:rPr>
          <w:color w:val="000000"/>
        </w:rPr>
        <w:t>zamówienia</w:t>
      </w:r>
      <w:r w:rsidR="00365FD6" w:rsidRPr="00671CA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409"/>
        <w:gridCol w:w="3969"/>
      </w:tblGrid>
      <w:tr w:rsidR="00211EF2" w14:paraId="7DC7EF58" w14:textId="77777777" w:rsidTr="00C032C9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409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3969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0A6B67" w:rsidRPr="00131B8C" w14:paraId="155DE429" w14:textId="77777777" w:rsidTr="00C032C9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8B57B04" w:rsidR="000A6B67" w:rsidRDefault="000A6B67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77777777" w:rsidR="000A6B67" w:rsidRPr="00DD118E" w:rsidRDefault="000A6B67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2B42F7D" w:rsidR="000A6B67" w:rsidRDefault="000A6B67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bCs/>
                <w:lang w:val="en-US"/>
              </w:rPr>
              <w:t>Średnica</w:t>
            </w:r>
            <w:r w:rsidRPr="00F915C6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3</w:t>
            </w:r>
            <w:r w:rsidRPr="00F915C6">
              <w:rPr>
                <w:bCs/>
                <w:lang w:val="en-US"/>
              </w:rPr>
              <w:t>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0665CF8" w:rsidR="000A6B67" w:rsidRDefault="000A6B67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Grubość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EB7D575" w14:textId="4B8E5DFD" w:rsidR="000A6B67" w:rsidRDefault="000A6B67" w:rsidP="0071477F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Średnica</w:t>
            </w:r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7A360198" w14:textId="2F1E596B" w:rsidR="000A6B67" w:rsidRPr="00F915C6" w:rsidRDefault="000A6B67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65BCFCC8" w:rsidR="000A6B67" w:rsidRPr="00131B8C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Pr="00F042A5">
              <w:rPr>
                <w:lang w:val="en-US"/>
              </w:rPr>
              <w:t>:</w:t>
            </w:r>
          </w:p>
        </w:tc>
        <w:tc>
          <w:tcPr>
            <w:tcW w:w="3969" w:type="dxa"/>
          </w:tcPr>
          <w:p w14:paraId="644DE80B" w14:textId="6243AA2E" w:rsidR="000A6B67" w:rsidRPr="00131B8C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r w:rsidRPr="00F042A5">
              <w:rPr>
                <w:lang w:val="en-US"/>
              </w:rPr>
              <w:t xml:space="preserve">, </w:t>
            </w:r>
            <w:r>
              <w:rPr>
                <w:lang w:val="en-US"/>
              </w:rPr>
              <w:t>tzw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0A6B67" w:rsidRPr="00131B8C" w14:paraId="5AD1E6AF" w14:textId="77777777" w:rsidTr="00C032C9">
        <w:trPr>
          <w:trHeight w:val="238"/>
        </w:trPr>
        <w:tc>
          <w:tcPr>
            <w:tcW w:w="1419" w:type="dxa"/>
            <w:vMerge/>
            <w:vAlign w:val="center"/>
          </w:tcPr>
          <w:p w14:paraId="63C71B0D" w14:textId="77777777" w:rsidR="000A6B67" w:rsidRPr="00DD118E" w:rsidRDefault="000A6B67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65ADC4" w14:textId="77777777" w:rsidR="000A6B67" w:rsidRDefault="000A6B67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C8358F" w14:textId="3DC9EA16" w:rsidR="000A6B67" w:rsidRDefault="000A6B67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omieszka</w:t>
            </w:r>
          </w:p>
        </w:tc>
        <w:tc>
          <w:tcPr>
            <w:tcW w:w="3969" w:type="dxa"/>
          </w:tcPr>
          <w:p w14:paraId="5EBB845E" w14:textId="027C54EA" w:rsidR="000A6B67" w:rsidRPr="00F042A5" w:rsidRDefault="000A6B67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</w:t>
            </w:r>
          </w:p>
        </w:tc>
      </w:tr>
      <w:tr w:rsidR="000A6B67" w:rsidRPr="00131B8C" w14:paraId="67EDB074" w14:textId="77777777" w:rsidTr="00C032C9">
        <w:trPr>
          <w:trHeight w:val="238"/>
        </w:trPr>
        <w:tc>
          <w:tcPr>
            <w:tcW w:w="1419" w:type="dxa"/>
            <w:vMerge/>
          </w:tcPr>
          <w:p w14:paraId="5F7E1F3E" w14:textId="77777777" w:rsidR="000A6B67" w:rsidRPr="00DD118E" w:rsidRDefault="000A6B67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0A6B67" w:rsidRPr="00F915C6" w:rsidRDefault="000A6B67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195CBA6" w:rsidR="000A6B67" w:rsidRPr="00131B8C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3618A150" w14:textId="66F879F0" w:rsidR="000A6B67" w:rsidRDefault="000A6B67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A6B67" w:rsidRPr="00131B8C" w14:paraId="1AD96E56" w14:textId="77777777" w:rsidTr="00C032C9">
        <w:trPr>
          <w:trHeight w:val="213"/>
        </w:trPr>
        <w:tc>
          <w:tcPr>
            <w:tcW w:w="1419" w:type="dxa"/>
            <w:vMerge/>
          </w:tcPr>
          <w:p w14:paraId="06EF1BA0" w14:textId="77777777" w:rsidR="000A6B67" w:rsidRPr="00131B8C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B1F1B6" w14:textId="77777777" w:rsidR="000A6B67" w:rsidRPr="00C032C9" w:rsidRDefault="000A6B67" w:rsidP="00C032C9">
            <w:pPr>
              <w:spacing w:after="0" w:line="240" w:lineRule="auto"/>
              <w:rPr>
                <w:bCs/>
              </w:rPr>
            </w:pPr>
            <w:r w:rsidRPr="00C032C9">
              <w:t>Średnica</w:t>
            </w:r>
            <w:r w:rsidRPr="00C032C9">
              <w:rPr>
                <w:bCs/>
              </w:rPr>
              <w:t xml:space="preserve"> </w:t>
            </w:r>
            <w:r>
              <w:rPr>
                <w:bCs/>
              </w:rPr>
              <w:t>4”</w:t>
            </w:r>
          </w:p>
          <w:p w14:paraId="15929103" w14:textId="77777777" w:rsidR="000A6B67" w:rsidRPr="00C032C9" w:rsidRDefault="000A6B67" w:rsidP="00C032C9">
            <w:pPr>
              <w:spacing w:after="0" w:line="240" w:lineRule="auto"/>
              <w:rPr>
                <w:rFonts w:cstheme="minorHAnsi"/>
              </w:rPr>
            </w:pPr>
            <w:r w:rsidRPr="00C032C9">
              <w:t>Grubość: 6</w:t>
            </w:r>
            <w:r>
              <w:t>7</w:t>
            </w:r>
            <w:r w:rsidRPr="00C032C9">
              <w:t>5</w:t>
            </w:r>
            <w:r w:rsidRPr="00C032C9">
              <w:rPr>
                <w:rFonts w:cstheme="minorHAnsi"/>
              </w:rPr>
              <w:t xml:space="preserve">±25 </w:t>
            </w:r>
            <w:r w:rsidRPr="00C032C9">
              <w:t>µ</w:t>
            </w:r>
            <w:r w:rsidRPr="00C032C9">
              <w:rPr>
                <w:rFonts w:cstheme="minorHAnsi"/>
              </w:rPr>
              <w:t>m</w:t>
            </w:r>
          </w:p>
          <w:p w14:paraId="32D1D4EA" w14:textId="77777777" w:rsidR="000A6B67" w:rsidRPr="00C032C9" w:rsidRDefault="000A6B67" w:rsidP="00C032C9">
            <w:pPr>
              <w:spacing w:after="0" w:line="240" w:lineRule="auto"/>
            </w:pPr>
            <w:r w:rsidRPr="00C032C9">
              <w:t>Średnica: 100±0.</w:t>
            </w:r>
            <w:r>
              <w:t>1</w:t>
            </w:r>
            <w:r w:rsidRPr="00C032C9">
              <w:t xml:space="preserve"> mm</w:t>
            </w:r>
          </w:p>
          <w:p w14:paraId="4E06C71E" w14:textId="1AE2E235" w:rsidR="000A6B67" w:rsidRPr="00C032C9" w:rsidRDefault="000A6B67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079DE077" w:rsidR="000A6B67" w:rsidRPr="00131B8C" w:rsidRDefault="000A6B67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bazowe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77B7C0A1" w14:textId="1A494798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>
              <w:rPr>
                <w:rFonts w:cstheme="minorHAnsi"/>
                <w:lang w:val="en-US"/>
              </w:rPr>
              <w:t>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A6B67" w:rsidRPr="00131B8C" w14:paraId="0F458E41" w14:textId="77777777" w:rsidTr="00C032C9">
        <w:trPr>
          <w:trHeight w:val="213"/>
        </w:trPr>
        <w:tc>
          <w:tcPr>
            <w:tcW w:w="1419" w:type="dxa"/>
            <w:vMerge/>
          </w:tcPr>
          <w:p w14:paraId="34B2E1FF" w14:textId="77777777" w:rsidR="000A6B67" w:rsidRPr="00131B8C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0A6B67" w:rsidRPr="00F915C6" w:rsidRDefault="000A6B67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3C25E66B" w:rsidR="000A6B67" w:rsidRPr="00131B8C" w:rsidRDefault="000A6B67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pomocnicze</w:t>
            </w:r>
          </w:p>
        </w:tc>
        <w:tc>
          <w:tcPr>
            <w:tcW w:w="3969" w:type="dxa"/>
          </w:tcPr>
          <w:p w14:paraId="3026E93C" w14:textId="3608CC98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>
              <w:rPr>
                <w:rFonts w:cstheme="minorHAnsi"/>
                <w:lang w:val="en-US"/>
              </w:rPr>
              <w:t>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A6B67" w:rsidRPr="00131B8C" w14:paraId="1E18D8D2" w14:textId="77777777" w:rsidTr="00C032C9">
        <w:trPr>
          <w:trHeight w:val="213"/>
        </w:trPr>
        <w:tc>
          <w:tcPr>
            <w:tcW w:w="1419" w:type="dxa"/>
            <w:vMerge/>
          </w:tcPr>
          <w:p w14:paraId="08346196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0A6B67" w:rsidRPr="00F915C6" w:rsidRDefault="000A6B67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1C6215DF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Koncentracja nośników.:</w:t>
            </w:r>
          </w:p>
        </w:tc>
        <w:tc>
          <w:tcPr>
            <w:tcW w:w="3969" w:type="dxa"/>
          </w:tcPr>
          <w:p w14:paraId="62303AA2" w14:textId="185998E6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3" w:name="_Hlk27089932"/>
            <w:r>
              <w:rPr>
                <w:lang w:val="en-US"/>
              </w:rPr>
              <w:t>0.8-4E18/cm</w:t>
            </w:r>
            <w:r w:rsidRPr="007B5033">
              <w:rPr>
                <w:vertAlign w:val="superscript"/>
                <w:lang w:val="en-US"/>
              </w:rPr>
              <w:t>3</w:t>
            </w:r>
            <w:bookmarkEnd w:id="3"/>
          </w:p>
        </w:tc>
      </w:tr>
      <w:tr w:rsidR="000A6B67" w:rsidRPr="00131B8C" w14:paraId="726B85FE" w14:textId="77777777" w:rsidTr="00C032C9">
        <w:trPr>
          <w:trHeight w:val="213"/>
        </w:trPr>
        <w:tc>
          <w:tcPr>
            <w:tcW w:w="1419" w:type="dxa"/>
            <w:vMerge/>
          </w:tcPr>
          <w:p w14:paraId="5BB3202D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BA028F" w14:textId="26A01B09" w:rsidR="000A6B67" w:rsidRPr="00C032C9" w:rsidRDefault="000A6B67" w:rsidP="00C032C9">
            <w:pPr>
              <w:spacing w:after="0" w:line="240" w:lineRule="auto"/>
              <w:rPr>
                <w:bCs/>
              </w:rPr>
            </w:pPr>
            <w:r w:rsidRPr="00C032C9">
              <w:t>Średnica</w:t>
            </w:r>
            <w:r w:rsidRPr="00C032C9">
              <w:rPr>
                <w:bCs/>
              </w:rPr>
              <w:t xml:space="preserve"> </w:t>
            </w:r>
            <w:r>
              <w:rPr>
                <w:bCs/>
              </w:rPr>
              <w:t>6”</w:t>
            </w:r>
          </w:p>
          <w:p w14:paraId="3C010430" w14:textId="77777777" w:rsidR="000A6B67" w:rsidRPr="00C032C9" w:rsidRDefault="000A6B67" w:rsidP="00C032C9">
            <w:pPr>
              <w:spacing w:after="0" w:line="240" w:lineRule="auto"/>
              <w:rPr>
                <w:rFonts w:cstheme="minorHAnsi"/>
              </w:rPr>
            </w:pPr>
            <w:r w:rsidRPr="00C032C9">
              <w:t>Grubość: 6</w:t>
            </w:r>
            <w:r>
              <w:t>7</w:t>
            </w:r>
            <w:r w:rsidRPr="00C032C9">
              <w:t>5</w:t>
            </w:r>
            <w:r w:rsidRPr="00C032C9">
              <w:rPr>
                <w:rFonts w:cstheme="minorHAnsi"/>
              </w:rPr>
              <w:t xml:space="preserve">±25 </w:t>
            </w:r>
            <w:r w:rsidRPr="00C032C9">
              <w:t>µ</w:t>
            </w:r>
            <w:r w:rsidRPr="00C032C9">
              <w:rPr>
                <w:rFonts w:cstheme="minorHAnsi"/>
              </w:rPr>
              <w:t>m</w:t>
            </w:r>
          </w:p>
          <w:p w14:paraId="0E0A6FEB" w14:textId="35AF5205" w:rsidR="000A6B67" w:rsidRPr="00C032C9" w:rsidRDefault="000A6B67" w:rsidP="00C032C9">
            <w:pPr>
              <w:spacing w:after="0" w:line="240" w:lineRule="auto"/>
            </w:pPr>
            <w:r w:rsidRPr="00C032C9">
              <w:t>Średnica: 1</w:t>
            </w:r>
            <w:r>
              <w:t>5</w:t>
            </w:r>
            <w:r w:rsidRPr="00C032C9">
              <w:t>0±0.</w:t>
            </w:r>
            <w:r>
              <w:t>1</w:t>
            </w:r>
            <w:r w:rsidRPr="00C032C9">
              <w:t xml:space="preserve"> mm</w:t>
            </w:r>
          </w:p>
          <w:p w14:paraId="6CF1789C" w14:textId="77777777" w:rsidR="000A6B67" w:rsidRPr="00C032C9" w:rsidRDefault="000A6B67" w:rsidP="0071477F">
            <w:pPr>
              <w:spacing w:after="0" w:line="240" w:lineRule="auto"/>
              <w:rPr>
                <w:rFonts w:cstheme="minorHAnsi"/>
              </w:rPr>
            </w:pPr>
          </w:p>
          <w:p w14:paraId="01E6569D" w14:textId="77777777" w:rsidR="000A6B67" w:rsidRPr="00C032C9" w:rsidRDefault="000A6B67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1FC5EDAA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średnia):</w:t>
            </w:r>
          </w:p>
        </w:tc>
        <w:tc>
          <w:tcPr>
            <w:tcW w:w="3969" w:type="dxa"/>
          </w:tcPr>
          <w:p w14:paraId="0A8E0A2D" w14:textId="497DB0CE" w:rsidR="000A6B67" w:rsidRPr="00131B8C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0A6B67" w:rsidRPr="00131B8C" w14:paraId="4D160416" w14:textId="77777777" w:rsidTr="000A6B67">
        <w:trPr>
          <w:trHeight w:val="135"/>
        </w:trPr>
        <w:tc>
          <w:tcPr>
            <w:tcW w:w="1419" w:type="dxa"/>
            <w:vMerge/>
          </w:tcPr>
          <w:p w14:paraId="124BCFFA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0A6B67" w:rsidRPr="00942F8F" w:rsidRDefault="000A6B67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3969" w:type="dxa"/>
          </w:tcPr>
          <w:p w14:paraId="07A3720F" w14:textId="14D3DD5A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</w:rPr>
              <w:t xml:space="preserve">Płytki 3” i 4”: </w:t>
            </w:r>
            <w:r>
              <w:rPr>
                <w:rFonts w:cstheme="minorHAnsi"/>
                <w:lang w:val="en-US"/>
              </w:rPr>
              <w:t>7 micr. max</w:t>
            </w:r>
          </w:p>
        </w:tc>
      </w:tr>
      <w:tr w:rsidR="000A6B67" w:rsidRPr="00131B8C" w14:paraId="647D8279" w14:textId="77777777" w:rsidTr="00C032C9">
        <w:trPr>
          <w:trHeight w:val="135"/>
        </w:trPr>
        <w:tc>
          <w:tcPr>
            <w:tcW w:w="1419" w:type="dxa"/>
            <w:vMerge/>
          </w:tcPr>
          <w:p w14:paraId="0BCE8C96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F40001" w14:textId="77777777" w:rsidR="000A6B67" w:rsidRPr="00942F8F" w:rsidRDefault="000A6B67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0F1F7" w14:textId="77777777" w:rsidR="000A6B67" w:rsidRDefault="000A6B67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3969" w:type="dxa"/>
          </w:tcPr>
          <w:p w14:paraId="733F7522" w14:textId="56A3548C" w:rsidR="000A6B67" w:rsidRDefault="000A6B67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Płytki 6”:</w:t>
            </w:r>
            <w:r w:rsidR="004B268D">
              <w:rPr>
                <w:rFonts w:cstheme="minorHAnsi"/>
              </w:rPr>
              <w:t xml:space="preserve"> 5 </w:t>
            </w:r>
            <w:r w:rsidR="004B268D">
              <w:rPr>
                <w:rFonts w:cstheme="minorHAnsi"/>
                <w:lang w:val="en-US"/>
              </w:rPr>
              <w:t>micr. max</w:t>
            </w:r>
          </w:p>
        </w:tc>
      </w:tr>
      <w:tr w:rsidR="000A6B67" w:rsidRPr="00131B8C" w14:paraId="76B470A2" w14:textId="77777777" w:rsidTr="000A6B67">
        <w:trPr>
          <w:trHeight w:val="135"/>
        </w:trPr>
        <w:tc>
          <w:tcPr>
            <w:tcW w:w="1419" w:type="dxa"/>
            <w:vMerge/>
          </w:tcPr>
          <w:p w14:paraId="3644AE81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0A6B67" w:rsidRPr="00942F8F" w:rsidRDefault="000A6B67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0A6B67" w:rsidRPr="00131B8C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3969" w:type="dxa"/>
          </w:tcPr>
          <w:p w14:paraId="5E9032B6" w14:textId="1EDF76A0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</w:rPr>
              <w:t xml:space="preserve">Płytki 3” i 4”: </w:t>
            </w:r>
            <w:r>
              <w:rPr>
                <w:rFonts w:cstheme="minorHAnsi"/>
                <w:lang w:val="en-US"/>
              </w:rPr>
              <w:t>7 micr. max</w:t>
            </w:r>
          </w:p>
        </w:tc>
      </w:tr>
      <w:tr w:rsidR="000A6B67" w:rsidRPr="00131B8C" w14:paraId="763FFCC4" w14:textId="77777777" w:rsidTr="00C032C9">
        <w:trPr>
          <w:trHeight w:val="135"/>
        </w:trPr>
        <w:tc>
          <w:tcPr>
            <w:tcW w:w="1419" w:type="dxa"/>
            <w:vMerge/>
          </w:tcPr>
          <w:p w14:paraId="0328B5C6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D21132" w14:textId="77777777" w:rsidR="000A6B67" w:rsidRPr="00942F8F" w:rsidRDefault="000A6B67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A81B5" w14:textId="77777777" w:rsidR="000A6B67" w:rsidRDefault="000A6B67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3969" w:type="dxa"/>
          </w:tcPr>
          <w:p w14:paraId="437EE5BB" w14:textId="6DB3E577" w:rsidR="000A6B67" w:rsidRDefault="000A6B67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Płytki 6”:</w:t>
            </w:r>
            <w:r w:rsidR="004B268D">
              <w:rPr>
                <w:rFonts w:cstheme="minorHAnsi"/>
              </w:rPr>
              <w:t xml:space="preserve"> 4 </w:t>
            </w:r>
            <w:r w:rsidR="004B268D">
              <w:rPr>
                <w:rFonts w:cstheme="minorHAnsi"/>
                <w:lang w:val="en-US"/>
              </w:rPr>
              <w:t>micr. max</w:t>
            </w:r>
          </w:p>
        </w:tc>
      </w:tr>
      <w:tr w:rsidR="000A6B67" w:rsidRPr="00131B8C" w14:paraId="25210960" w14:textId="77777777" w:rsidTr="00786E62">
        <w:trPr>
          <w:trHeight w:val="240"/>
        </w:trPr>
        <w:tc>
          <w:tcPr>
            <w:tcW w:w="1419" w:type="dxa"/>
            <w:vMerge/>
          </w:tcPr>
          <w:p w14:paraId="42ED5039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3713BCF4" w:rsidR="000A6B67" w:rsidRPr="00C032C9" w:rsidRDefault="000A6B67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B03DF08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wykrzywienie:</w:t>
            </w:r>
          </w:p>
        </w:tc>
        <w:tc>
          <w:tcPr>
            <w:tcW w:w="3969" w:type="dxa"/>
          </w:tcPr>
          <w:p w14:paraId="67F0CBAB" w14:textId="5642CDAA" w:rsidR="000A6B67" w:rsidRPr="00AE34FD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0A6B67" w:rsidRPr="00131B8C" w14:paraId="6C136906" w14:textId="77777777" w:rsidTr="00F8169C">
        <w:trPr>
          <w:trHeight w:val="240"/>
        </w:trPr>
        <w:tc>
          <w:tcPr>
            <w:tcW w:w="1419" w:type="dxa"/>
            <w:vMerge/>
          </w:tcPr>
          <w:p w14:paraId="352B62A9" w14:textId="77777777" w:rsidR="000A6B67" w:rsidRPr="00942F8F" w:rsidRDefault="000A6B67" w:rsidP="00C032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4B300" w14:textId="77777777" w:rsidR="000A6B67" w:rsidRPr="00C032C9" w:rsidRDefault="000A6B67" w:rsidP="00C032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03FD64" w14:textId="0470CA9B" w:rsidR="000A6B67" w:rsidRDefault="000A6B67" w:rsidP="00C032C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Off-orientation</w:t>
            </w:r>
          </w:p>
        </w:tc>
        <w:tc>
          <w:tcPr>
            <w:tcW w:w="3969" w:type="dxa"/>
          </w:tcPr>
          <w:p w14:paraId="281C9882" w14:textId="76195780" w:rsidR="000A6B67" w:rsidRDefault="000A6B67" w:rsidP="00C032C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asciiTheme="majorHAnsi" w:hAnsiTheme="majorHAnsi" w:cstheme="majorHAnsi"/>
                <w:color w:val="000000"/>
                <w:lang w:val="en-US"/>
              </w:rPr>
              <w:t>No miscut</w:t>
            </w:r>
          </w:p>
        </w:tc>
      </w:tr>
      <w:tr w:rsidR="000A6B67" w:rsidRPr="00134BA1" w14:paraId="47DCEC73" w14:textId="77777777" w:rsidTr="00C032C9">
        <w:trPr>
          <w:trHeight w:val="240"/>
        </w:trPr>
        <w:tc>
          <w:tcPr>
            <w:tcW w:w="1419" w:type="dxa"/>
            <w:vMerge/>
          </w:tcPr>
          <w:p w14:paraId="0D0968B8" w14:textId="77777777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0A6B67" w:rsidRPr="00942F8F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46A59089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Wykończenie powierzchni</w:t>
            </w:r>
          </w:p>
        </w:tc>
        <w:tc>
          <w:tcPr>
            <w:tcW w:w="3969" w:type="dxa"/>
          </w:tcPr>
          <w:p w14:paraId="24C91482" w14:textId="6FC5762C" w:rsidR="000A6B67" w:rsidRPr="00172B49" w:rsidRDefault="000A6B67" w:rsidP="00211EF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wu</w:t>
            </w:r>
            <w:r w:rsidRPr="00172B49">
              <w:rPr>
                <w:rFonts w:cstheme="minorHAnsi"/>
              </w:rPr>
              <w:t>stronnie polerowana</w:t>
            </w:r>
          </w:p>
          <w:p w14:paraId="099952CC" w14:textId="5BD8E64C" w:rsidR="000A6B67" w:rsidRPr="00172B49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</w:p>
        </w:tc>
      </w:tr>
      <w:tr w:rsidR="000A6B67" w:rsidRPr="00131B8C" w14:paraId="2A55A628" w14:textId="77777777" w:rsidTr="000A6B67">
        <w:trPr>
          <w:trHeight w:val="773"/>
        </w:trPr>
        <w:tc>
          <w:tcPr>
            <w:tcW w:w="1419" w:type="dxa"/>
            <w:vMerge/>
          </w:tcPr>
          <w:p w14:paraId="39B94C6B" w14:textId="77777777" w:rsidR="000A6B67" w:rsidRPr="00172B49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0A6B67" w:rsidRPr="00172B49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152381AD" w:rsidR="000A6B67" w:rsidRPr="00942F8F" w:rsidRDefault="000A6B67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kowanie:</w:t>
            </w:r>
          </w:p>
        </w:tc>
        <w:tc>
          <w:tcPr>
            <w:tcW w:w="3969" w:type="dxa"/>
          </w:tcPr>
          <w:p w14:paraId="4CA91A52" w14:textId="746FB1B7" w:rsidR="000A6B67" w:rsidRPr="00172B49" w:rsidRDefault="000A6B67" w:rsidP="00172B49">
            <w:pPr>
              <w:spacing w:after="0"/>
              <w:rPr>
                <w:rFonts w:asciiTheme="majorHAnsi" w:hAnsiTheme="majorHAnsi" w:cstheme="majorHAnsi"/>
              </w:rPr>
            </w:pPr>
            <w:r>
              <w:rPr>
                <w:rFonts w:cstheme="minorHAnsi"/>
              </w:rPr>
              <w:t xml:space="preserve">Płytki 3” i 4”: </w:t>
            </w:r>
            <w:r w:rsidRPr="00172B49">
              <w:rPr>
                <w:rFonts w:cstheme="minorHAnsi"/>
              </w:rPr>
              <w:t xml:space="preserve">ePAK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  <w:tr w:rsidR="000A6B67" w:rsidRPr="00131B8C" w14:paraId="67DAB574" w14:textId="77777777" w:rsidTr="002D0260">
        <w:trPr>
          <w:trHeight w:val="772"/>
        </w:trPr>
        <w:tc>
          <w:tcPr>
            <w:tcW w:w="1419" w:type="dxa"/>
            <w:vMerge/>
          </w:tcPr>
          <w:p w14:paraId="076C0AF9" w14:textId="77777777" w:rsidR="000A6B67" w:rsidRPr="00172B49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EDA183" w14:textId="77777777" w:rsidR="000A6B67" w:rsidRPr="00172B49" w:rsidRDefault="000A6B67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59FB20" w14:textId="77777777" w:rsidR="000A6B67" w:rsidRPr="00707D99" w:rsidRDefault="000A6B67" w:rsidP="00211EF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969" w:type="dxa"/>
          </w:tcPr>
          <w:p w14:paraId="1803E0FB" w14:textId="11A806B5" w:rsidR="000A6B67" w:rsidRDefault="000A6B67" w:rsidP="00172B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łytki 6”: kaseta</w:t>
            </w:r>
            <w:r w:rsidRPr="00172B49">
              <w:rPr>
                <w:rFonts w:cstheme="minorHAnsi"/>
              </w:rPr>
              <w:t xml:space="preserve">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53A86F0A" w14:textId="4A144D31" w:rsidR="00134BA1" w:rsidRPr="002D0260" w:rsidRDefault="00134BA1" w:rsidP="002D0260">
      <w:pPr>
        <w:spacing w:after="0" w:line="360" w:lineRule="auto"/>
      </w:pPr>
    </w:p>
    <w:sectPr w:rsidR="00134BA1" w:rsidRPr="002D0260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FD5B0" w14:textId="77777777" w:rsidR="006C6ACE" w:rsidRDefault="006C6ACE">
      <w:pPr>
        <w:spacing w:after="0" w:line="240" w:lineRule="auto"/>
      </w:pPr>
      <w:r>
        <w:separator/>
      </w:r>
    </w:p>
  </w:endnote>
  <w:endnote w:type="continuationSeparator" w:id="0">
    <w:p w14:paraId="2C417701" w14:textId="77777777" w:rsidR="006C6ACE" w:rsidRDefault="006C6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3BD6B" w14:textId="77777777" w:rsidR="00707D99" w:rsidRDefault="00707D9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BD1C3" w14:textId="77777777" w:rsidR="00707D99" w:rsidRDefault="00707D9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1C73C" w14:textId="77777777" w:rsidR="00707D99" w:rsidRDefault="00707D9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92452" w14:textId="77777777" w:rsidR="006C6ACE" w:rsidRDefault="006C6ACE">
      <w:pPr>
        <w:spacing w:after="0" w:line="240" w:lineRule="auto"/>
      </w:pPr>
      <w:r>
        <w:separator/>
      </w:r>
    </w:p>
  </w:footnote>
  <w:footnote w:type="continuationSeparator" w:id="0">
    <w:p w14:paraId="5AE06FBF" w14:textId="77777777" w:rsidR="006C6ACE" w:rsidRDefault="006C6A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C1CE4" w14:textId="77777777" w:rsidR="00707D99" w:rsidRDefault="00707D9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52735" w14:textId="2AF52689" w:rsidR="008D591C" w:rsidRDefault="00707D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19D4122A" wp14:editId="77C9982A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6749B1" w14:textId="77777777" w:rsidR="00707D99" w:rsidRDefault="00707D9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A6B67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2B4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2665"/>
    <w:rsid w:val="002C1F69"/>
    <w:rsid w:val="002D0260"/>
    <w:rsid w:val="002D5C91"/>
    <w:rsid w:val="002E594A"/>
    <w:rsid w:val="0031478E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17C1"/>
    <w:rsid w:val="00447BCB"/>
    <w:rsid w:val="00461387"/>
    <w:rsid w:val="0046388F"/>
    <w:rsid w:val="00467C60"/>
    <w:rsid w:val="00473744"/>
    <w:rsid w:val="00473EAF"/>
    <w:rsid w:val="004772FE"/>
    <w:rsid w:val="004845AA"/>
    <w:rsid w:val="00485EC3"/>
    <w:rsid w:val="004A3DC8"/>
    <w:rsid w:val="004B19D9"/>
    <w:rsid w:val="004B268D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178D"/>
    <w:rsid w:val="006C310C"/>
    <w:rsid w:val="006C6ACE"/>
    <w:rsid w:val="006D1020"/>
    <w:rsid w:val="006D5A2D"/>
    <w:rsid w:val="006E5401"/>
    <w:rsid w:val="006E5F85"/>
    <w:rsid w:val="006E669F"/>
    <w:rsid w:val="006F131A"/>
    <w:rsid w:val="0070572C"/>
    <w:rsid w:val="00706635"/>
    <w:rsid w:val="00707D99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263AE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32C9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1E3D"/>
    <w:rsid w:val="00D13E5A"/>
    <w:rsid w:val="00D41E4A"/>
    <w:rsid w:val="00D45AB5"/>
    <w:rsid w:val="00D50D04"/>
    <w:rsid w:val="00D611CC"/>
    <w:rsid w:val="00D63696"/>
    <w:rsid w:val="00D64AE5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EF11D1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B6C63-03C6-4B72-BC62-7071FE7D7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1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0-09-28T13:06:00Z</dcterms:created>
  <dcterms:modified xsi:type="dcterms:W3CDTF">2020-09-28T13:10:00Z</dcterms:modified>
</cp:coreProperties>
</file>